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8D8D8" w:themeColor="background1" w:themeShade="D8"/>
  <w:body>
    <w:p w14:paraId="33383676" w14:textId="19353521" w:rsidR="00FD0E7C" w:rsidRPr="00FD0E7C" w:rsidRDefault="00FD0E7C" w:rsidP="00FD0E7C">
      <w:pPr>
        <w:rPr>
          <w:b/>
          <w:bCs/>
        </w:rPr>
      </w:pPr>
      <w:r w:rsidRPr="00FD0E7C">
        <w:rPr>
          <w:b/>
          <w:bCs/>
        </w:rPr>
        <w:t>IN6 T9 - Key words - Pronunciation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FD0E7C" w:rsidRPr="00FD0E7C" w14:paraId="63CAE383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8E0E6F" w14:textId="07CD79F8" w:rsidR="00FD0E7C" w:rsidRPr="00FD0E7C" w:rsidRDefault="00FD0E7C" w:rsidP="00FD0E7C">
            <w:pPr>
              <w:rPr>
                <w:b/>
                <w:bCs/>
              </w:rPr>
            </w:pPr>
            <w:r w:rsidRPr="00FD0E7C">
              <w:t> </w:t>
            </w:r>
            <w:r w:rsidRPr="00FD0E7C">
              <w:rPr>
                <w:b/>
                <w:bCs/>
              </w:rPr>
              <w:t>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CC6953" w14:textId="57F6CE9C" w:rsidR="00FD0E7C" w:rsidRPr="00FD0E7C" w:rsidRDefault="00FD0E7C" w:rsidP="00FD0E7C">
            <w:r w:rsidRPr="00FD0E7C"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F18D6A" w14:textId="0E7492B2" w:rsidR="00FD0E7C" w:rsidRPr="00FD0E7C" w:rsidRDefault="00FD0E7C" w:rsidP="00FD0E7C">
            <w:pPr>
              <w:rPr>
                <w:b/>
                <w:bCs/>
              </w:rPr>
            </w:pPr>
            <w:r w:rsidRPr="00FD0E7C">
              <w:t> </w:t>
            </w:r>
            <w:r w:rsidRPr="00FD0E7C">
              <w:rPr>
                <w:b/>
                <w:bCs/>
              </w:rPr>
              <w:t>Finnish</w:t>
            </w:r>
          </w:p>
        </w:tc>
      </w:tr>
      <w:tr w:rsidR="00FD0E7C" w:rsidRPr="00FD0E7C" w14:paraId="47D81168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8707C8" w14:textId="0601D9CD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4272C6" w14:textId="77777777" w:rsidR="00FD0E7C" w:rsidRPr="00FD0E7C" w:rsidRDefault="00FD0E7C" w:rsidP="00FD0E7C">
            <w:r w:rsidRPr="00FD0E7C">
              <w:t>[fiks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39FE28" w14:textId="66A705C7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24ABC86C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20AA8F" w14:textId="72CE88EF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3BF961" w14:textId="77777777" w:rsidR="00FD0E7C" w:rsidRPr="00FD0E7C" w:rsidRDefault="00FD0E7C" w:rsidP="00FD0E7C">
            <w:r w:rsidRPr="00FD0E7C">
              <w:t>[neise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DAD860" w14:textId="4F21AD28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0FD5BB26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34A023" w14:textId="4C3371F2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F054CE" w14:textId="77777777" w:rsidR="00FD0E7C" w:rsidRPr="00FD0E7C" w:rsidRDefault="00FD0E7C" w:rsidP="00FD0E7C">
            <w:r w:rsidRPr="00FD0E7C">
              <w:t>[disinˈfræntʃaiz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F22081" w14:textId="6384C6C4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6290E86B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7962D2" w14:textId="25D1EE6C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D0C6BD" w14:textId="77777777" w:rsidR="00FD0E7C" w:rsidRPr="00FD0E7C" w:rsidRDefault="00FD0E7C" w:rsidP="00FD0E7C">
            <w:r w:rsidRPr="00FD0E7C">
              <w:t>[inˈeib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652032" w14:textId="0225E87A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226B11A3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312AEF" w14:textId="54A27BCB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48F967" w14:textId="77777777" w:rsidR="00FD0E7C" w:rsidRPr="00FD0E7C" w:rsidRDefault="00FD0E7C" w:rsidP="00FD0E7C">
            <w:r w:rsidRPr="00FD0E7C">
              <w:t>[iˈkwip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94B185" w14:textId="1527DDD8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10BC2D7A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905749" w14:textId="19663DC3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71406B" w14:textId="77777777" w:rsidR="00FD0E7C" w:rsidRPr="00FD0E7C" w:rsidRDefault="00FD0E7C" w:rsidP="00FD0E7C">
            <w:r w:rsidRPr="00FD0E7C">
              <w:t>[vi:ik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C12BDA" w14:textId="20A7E1BD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1D37598B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296EA6" w14:textId="078FD2F1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869B2A" w14:textId="77777777" w:rsidR="00FD0E7C" w:rsidRPr="00FD0E7C" w:rsidRDefault="00FD0E7C" w:rsidP="00FD0E7C">
            <w:r w:rsidRPr="00FD0E7C">
              <w:t>[fəˈsilitei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FB7153" w14:textId="04CEA3DA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4EA2007B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72DB8C" w14:textId="26F16741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5D7097" w14:textId="77777777" w:rsidR="00FD0E7C" w:rsidRPr="00FD0E7C" w:rsidRDefault="00FD0E7C" w:rsidP="00FD0E7C">
            <w:r w:rsidRPr="00FD0E7C">
              <w:t>[hɔspiˈtælit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B50588" w14:textId="709461DB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04499247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F952DD" w14:textId="14DE5897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ECBC80" w14:textId="77777777" w:rsidR="00FD0E7C" w:rsidRPr="00FD0E7C" w:rsidRDefault="00FD0E7C" w:rsidP="00FD0E7C">
            <w:r w:rsidRPr="00FD0E7C">
              <w:t>[kənˈsju:m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0880FE" w14:textId="683CBBAD" w:rsidR="00FD0E7C" w:rsidRPr="00FD0E7C" w:rsidRDefault="00FD0E7C" w:rsidP="00FD0E7C">
            <w:r>
              <w:t>_______________________________</w:t>
            </w:r>
          </w:p>
        </w:tc>
      </w:tr>
      <w:tr w:rsidR="00FD0E7C" w:rsidRPr="00FD0E7C" w14:paraId="1824D95C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7D66F7" w14:textId="70052893" w:rsidR="00FD0E7C" w:rsidRPr="00FD0E7C" w:rsidRDefault="00FD0E7C" w:rsidP="00FD0E7C">
            <w: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E3DBEA" w14:textId="77777777" w:rsidR="00FD0E7C" w:rsidRPr="00FD0E7C" w:rsidRDefault="00FD0E7C" w:rsidP="00FD0E7C">
            <w:r w:rsidRPr="00FD0E7C">
              <w:t>[kəˈmə:ʃ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784CBD" w14:textId="44EEF9E2" w:rsidR="00FD0E7C" w:rsidRPr="00FD0E7C" w:rsidRDefault="00FD0E7C" w:rsidP="00FD0E7C">
            <w:r>
              <w:t>_______________________________</w:t>
            </w:r>
          </w:p>
        </w:tc>
      </w:tr>
    </w:tbl>
    <w:p w14:paraId="1B0F7795" w14:textId="2943E1BF" w:rsidR="00FD0E7C" w:rsidRPr="00FD0E7C" w:rsidRDefault="00FD0E7C" w:rsidP="00FD0E7C"/>
    <w:p w14:paraId="2C381D0D" w14:textId="7FBF4C31" w:rsidR="00FD0E7C" w:rsidRPr="00FD0E7C" w:rsidRDefault="00FD0E7C" w:rsidP="00FD0E7C"/>
    <w:p w14:paraId="68DAF726" w14:textId="334856AE" w:rsidR="00FD0E7C" w:rsidRPr="00FD0E7C" w:rsidRDefault="00FD0E7C" w:rsidP="00FD0E7C"/>
    <w:p w14:paraId="79321DEF" w14:textId="12B35A08" w:rsidR="00FD0E7C" w:rsidRPr="00FD0E7C" w:rsidRDefault="00FD0E7C" w:rsidP="00FD0E7C"/>
    <w:p w14:paraId="0591904B" w14:textId="3C59473E" w:rsidR="00FD0E7C" w:rsidRPr="00FD0E7C" w:rsidRDefault="00FD0E7C" w:rsidP="00FD0E7C"/>
    <w:p w14:paraId="480EDFA1" w14:textId="7DA5EF9D" w:rsidR="00FD0E7C" w:rsidRPr="00FD0E7C" w:rsidRDefault="00FD0E7C" w:rsidP="00FD0E7C"/>
    <w:p w14:paraId="61E648DA" w14:textId="5A85C5E9" w:rsidR="00FD0E7C" w:rsidRPr="00FD0E7C" w:rsidRDefault="00FD0E7C" w:rsidP="00FD0E7C"/>
    <w:p w14:paraId="59065901" w14:textId="639161A3" w:rsidR="00FD0E7C" w:rsidRPr="00FD0E7C" w:rsidRDefault="00FD0E7C" w:rsidP="00FD0E7C"/>
    <w:p w14:paraId="5B5BA818" w14:textId="664C808D" w:rsidR="00FD0E7C" w:rsidRPr="00FD0E7C" w:rsidRDefault="00FD0E7C" w:rsidP="00FD0E7C"/>
    <w:p w14:paraId="1FEC8747" w14:textId="500E7167" w:rsidR="00FD0E7C" w:rsidRPr="00FD0E7C" w:rsidRDefault="00FD0E7C" w:rsidP="00FD0E7C"/>
    <w:p w14:paraId="3EEA169E" w14:textId="51415916" w:rsidR="00FD0E7C" w:rsidRPr="00FD0E7C" w:rsidRDefault="00FD0E7C" w:rsidP="00FD0E7C">
      <w:pPr>
        <w:rPr>
          <w:b/>
          <w:bCs/>
        </w:rPr>
      </w:pPr>
      <w:r w:rsidRPr="00FD0E7C">
        <w:rPr>
          <w:b/>
          <w:bCs/>
        </w:rPr>
        <w:t xml:space="preserve">IN6 T9 Key words </w:t>
      </w:r>
      <w:r>
        <w:rPr>
          <w:b/>
          <w:bCs/>
        </w:rPr>
        <w:t>–</w:t>
      </w:r>
      <w:r w:rsidRPr="00FD0E7C">
        <w:rPr>
          <w:b/>
          <w:bCs/>
        </w:rPr>
        <w:t xml:space="preserve"> Pronunciation</w:t>
      </w:r>
      <w:r>
        <w:rPr>
          <w:b/>
          <w:bCs/>
        </w:rPr>
        <w:t xml:space="preserve">   KEY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FD0E7C" w:rsidRPr="00FD0E7C" w14:paraId="7A4EC4A3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B7413C" w14:textId="77777777" w:rsidR="00FD0E7C" w:rsidRPr="00FD0E7C" w:rsidRDefault="00FD0E7C" w:rsidP="001E3E59">
            <w:pPr>
              <w:rPr>
                <w:b/>
                <w:bCs/>
              </w:rPr>
            </w:pPr>
            <w:r w:rsidRPr="00FD0E7C">
              <w:rPr>
                <w:b/>
                <w:bCs/>
              </w:rPr>
              <w:t> 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4E7995" w14:textId="77777777" w:rsidR="00FD0E7C" w:rsidRPr="00FD0E7C" w:rsidRDefault="00FD0E7C" w:rsidP="001E3E59">
            <w:pPr>
              <w:rPr>
                <w:b/>
                <w:bCs/>
              </w:rPr>
            </w:pPr>
            <w:r w:rsidRPr="00FD0E7C">
              <w:rPr>
                <w:b/>
                <w:bCs/>
              </w:rPr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9B1A5B" w14:textId="77777777" w:rsidR="00FD0E7C" w:rsidRPr="00FD0E7C" w:rsidRDefault="00FD0E7C" w:rsidP="001E3E59">
            <w:pPr>
              <w:rPr>
                <w:b/>
                <w:bCs/>
              </w:rPr>
            </w:pPr>
            <w:r w:rsidRPr="00FD0E7C">
              <w:rPr>
                <w:b/>
                <w:bCs/>
              </w:rPr>
              <w:t> Finnish</w:t>
            </w:r>
          </w:p>
        </w:tc>
      </w:tr>
      <w:tr w:rsidR="00FD0E7C" w:rsidRPr="00FD0E7C" w14:paraId="5A75B990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1A57B6" w14:textId="77777777" w:rsidR="00FD0E7C" w:rsidRPr="00FD0E7C" w:rsidRDefault="00FD0E7C" w:rsidP="00FD0E7C">
            <w:r w:rsidRPr="00FD0E7C">
              <w:t>fixed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A3A00E" w14:textId="77777777" w:rsidR="00FD0E7C" w:rsidRPr="00FD0E7C" w:rsidRDefault="00FD0E7C" w:rsidP="00FD0E7C">
            <w:r w:rsidRPr="00FD0E7C">
              <w:t>[fiks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40291B" w14:textId="77777777" w:rsidR="00FD0E7C" w:rsidRPr="00FD0E7C" w:rsidRDefault="00FD0E7C" w:rsidP="00FD0E7C">
            <w:r w:rsidRPr="00FD0E7C">
              <w:t>kiinteä, pysyvä</w:t>
            </w:r>
          </w:p>
        </w:tc>
      </w:tr>
      <w:tr w:rsidR="00FD0E7C" w:rsidRPr="00FD0E7C" w14:paraId="2F8A99F6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5CB176" w14:textId="77777777" w:rsidR="00FD0E7C" w:rsidRPr="00FD0E7C" w:rsidRDefault="00FD0E7C" w:rsidP="00FD0E7C">
            <w:r w:rsidRPr="00FD0E7C">
              <w:t>naysayer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10E824" w14:textId="77777777" w:rsidR="00FD0E7C" w:rsidRPr="00FD0E7C" w:rsidRDefault="00FD0E7C" w:rsidP="00FD0E7C">
            <w:r w:rsidRPr="00FD0E7C">
              <w:t>[neise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A672AF" w14:textId="77777777" w:rsidR="00FD0E7C" w:rsidRPr="00FD0E7C" w:rsidRDefault="00FD0E7C" w:rsidP="00FD0E7C">
            <w:r w:rsidRPr="00FD0E7C">
              <w:t>vastustaja, pessimisti</w:t>
            </w:r>
          </w:p>
        </w:tc>
      </w:tr>
      <w:tr w:rsidR="00FD0E7C" w:rsidRPr="00FD0E7C" w14:paraId="58809F90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414BE7" w14:textId="77777777" w:rsidR="00FD0E7C" w:rsidRPr="00FD0E7C" w:rsidRDefault="00FD0E7C" w:rsidP="00FD0E7C">
            <w:r w:rsidRPr="00FD0E7C">
              <w:t>disenfranchised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09DF72" w14:textId="77777777" w:rsidR="00FD0E7C" w:rsidRPr="00FD0E7C" w:rsidRDefault="00FD0E7C" w:rsidP="00FD0E7C">
            <w:r w:rsidRPr="00FD0E7C">
              <w:t>[disinˈfræntʃaiz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CDDC13" w14:textId="77777777" w:rsidR="00FD0E7C" w:rsidRPr="00FD0E7C" w:rsidRDefault="00FD0E7C" w:rsidP="00FD0E7C">
            <w:r w:rsidRPr="00FD0E7C">
              <w:t>voimaton, orjuutettu</w:t>
            </w:r>
          </w:p>
        </w:tc>
      </w:tr>
      <w:tr w:rsidR="00FD0E7C" w:rsidRPr="00FD0E7C" w14:paraId="70DD9ADF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764F45" w14:textId="77777777" w:rsidR="00FD0E7C" w:rsidRPr="00FD0E7C" w:rsidRDefault="00FD0E7C" w:rsidP="00FD0E7C">
            <w:r w:rsidRPr="00FD0E7C">
              <w:t>enabl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CC02DA" w14:textId="77777777" w:rsidR="00FD0E7C" w:rsidRPr="00FD0E7C" w:rsidRDefault="00FD0E7C" w:rsidP="00FD0E7C">
            <w:r w:rsidRPr="00FD0E7C">
              <w:t>[inˈeib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96378A" w14:textId="77777777" w:rsidR="00FD0E7C" w:rsidRPr="00FD0E7C" w:rsidRDefault="00FD0E7C" w:rsidP="00FD0E7C">
            <w:r w:rsidRPr="00FD0E7C">
              <w:t>mahdollistaa</w:t>
            </w:r>
          </w:p>
        </w:tc>
      </w:tr>
      <w:tr w:rsidR="00FD0E7C" w:rsidRPr="00FD0E7C" w14:paraId="4FC9DF87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8B5307" w14:textId="77777777" w:rsidR="00FD0E7C" w:rsidRPr="00FD0E7C" w:rsidRDefault="00FD0E7C" w:rsidP="00FD0E7C">
            <w:r w:rsidRPr="00FD0E7C">
              <w:t>equip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FCEA50" w14:textId="77777777" w:rsidR="00FD0E7C" w:rsidRPr="00FD0E7C" w:rsidRDefault="00FD0E7C" w:rsidP="00FD0E7C">
            <w:r w:rsidRPr="00FD0E7C">
              <w:t>[iˈkwip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B5F6CD" w14:textId="77777777" w:rsidR="00FD0E7C" w:rsidRPr="00FD0E7C" w:rsidRDefault="00FD0E7C" w:rsidP="00FD0E7C">
            <w:r w:rsidRPr="00FD0E7C">
              <w:t>varustaa</w:t>
            </w:r>
          </w:p>
        </w:tc>
      </w:tr>
      <w:tr w:rsidR="00FD0E7C" w:rsidRPr="00FD0E7C" w14:paraId="69253D5A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911BB5" w14:textId="77777777" w:rsidR="00FD0E7C" w:rsidRPr="00FD0E7C" w:rsidRDefault="00FD0E7C" w:rsidP="00FD0E7C">
            <w:r w:rsidRPr="00FD0E7C">
              <w:t>vehicl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E0A42D" w14:textId="77777777" w:rsidR="00FD0E7C" w:rsidRPr="00FD0E7C" w:rsidRDefault="00FD0E7C" w:rsidP="00FD0E7C">
            <w:r w:rsidRPr="00FD0E7C">
              <w:t>[vi:ik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073FBF" w14:textId="77777777" w:rsidR="00FD0E7C" w:rsidRPr="00FD0E7C" w:rsidRDefault="00FD0E7C" w:rsidP="00FD0E7C">
            <w:r w:rsidRPr="00FD0E7C">
              <w:t>ajoneuvo</w:t>
            </w:r>
          </w:p>
        </w:tc>
      </w:tr>
      <w:tr w:rsidR="00FD0E7C" w:rsidRPr="00FD0E7C" w14:paraId="69555405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AFA406" w14:textId="77777777" w:rsidR="00FD0E7C" w:rsidRPr="00FD0E7C" w:rsidRDefault="00FD0E7C" w:rsidP="00FD0E7C">
            <w:r w:rsidRPr="00FD0E7C">
              <w:t>facilitat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345D75" w14:textId="77777777" w:rsidR="00FD0E7C" w:rsidRPr="00FD0E7C" w:rsidRDefault="00FD0E7C" w:rsidP="00FD0E7C">
            <w:r w:rsidRPr="00FD0E7C">
              <w:t>[fəˈsilitei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F24533" w14:textId="77777777" w:rsidR="00FD0E7C" w:rsidRPr="00FD0E7C" w:rsidRDefault="00FD0E7C" w:rsidP="00FD0E7C">
            <w:r w:rsidRPr="00FD0E7C">
              <w:t>helpottaa, mahdollistaa</w:t>
            </w:r>
          </w:p>
        </w:tc>
      </w:tr>
      <w:tr w:rsidR="00FD0E7C" w:rsidRPr="00FD0E7C" w14:paraId="5D182977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854140" w14:textId="77777777" w:rsidR="00FD0E7C" w:rsidRPr="00FD0E7C" w:rsidRDefault="00FD0E7C" w:rsidP="00FD0E7C">
            <w:r w:rsidRPr="00FD0E7C">
              <w:t>hospitalit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24F5BC" w14:textId="77777777" w:rsidR="00FD0E7C" w:rsidRPr="00FD0E7C" w:rsidRDefault="00FD0E7C" w:rsidP="00FD0E7C">
            <w:r w:rsidRPr="00FD0E7C">
              <w:t>[hɔspiˈtælit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F42410" w14:textId="77777777" w:rsidR="00FD0E7C" w:rsidRPr="00FD0E7C" w:rsidRDefault="00FD0E7C" w:rsidP="00FD0E7C">
            <w:r w:rsidRPr="00FD0E7C">
              <w:t>vieraanvaraisuus, majoitus</w:t>
            </w:r>
          </w:p>
        </w:tc>
      </w:tr>
      <w:tr w:rsidR="00FD0E7C" w:rsidRPr="00FD0E7C" w14:paraId="477F3D49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FBA828" w14:textId="77777777" w:rsidR="00FD0E7C" w:rsidRPr="00FD0E7C" w:rsidRDefault="00FD0E7C" w:rsidP="00FD0E7C">
            <w:r w:rsidRPr="00FD0E7C">
              <w:t>consumer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6EA58E" w14:textId="77777777" w:rsidR="00FD0E7C" w:rsidRPr="00FD0E7C" w:rsidRDefault="00FD0E7C" w:rsidP="00FD0E7C">
            <w:r w:rsidRPr="00FD0E7C">
              <w:t>[kənˈsju:m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D1F3B5" w14:textId="77777777" w:rsidR="00FD0E7C" w:rsidRPr="00FD0E7C" w:rsidRDefault="00FD0E7C" w:rsidP="00FD0E7C">
            <w:r w:rsidRPr="00FD0E7C">
              <w:t>kuluttaja</w:t>
            </w:r>
          </w:p>
        </w:tc>
      </w:tr>
      <w:tr w:rsidR="00FD0E7C" w:rsidRPr="00FD0E7C" w14:paraId="5448D29B" w14:textId="77777777" w:rsidTr="00FD0E7C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5F029A" w14:textId="77777777" w:rsidR="00FD0E7C" w:rsidRPr="00FD0E7C" w:rsidRDefault="00FD0E7C" w:rsidP="00FD0E7C">
            <w:r w:rsidRPr="00FD0E7C">
              <w:t>commercial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F3D7D1" w14:textId="77777777" w:rsidR="00FD0E7C" w:rsidRPr="00FD0E7C" w:rsidRDefault="00FD0E7C" w:rsidP="00FD0E7C">
            <w:r w:rsidRPr="00FD0E7C">
              <w:t>[kəˈmə:ʃl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AB28CB" w14:textId="11B8DAD3" w:rsidR="00FD0E7C" w:rsidRPr="00FD0E7C" w:rsidRDefault="00FD0E7C" w:rsidP="00FD0E7C">
            <w:r>
              <w:t>kaupallinen</w:t>
            </w:r>
          </w:p>
        </w:tc>
      </w:tr>
    </w:tbl>
    <w:p w14:paraId="785157E7" w14:textId="77777777" w:rsidR="00FD0E7C" w:rsidRPr="00FD0E7C" w:rsidRDefault="00FD0E7C" w:rsidP="00FD0E7C"/>
    <w:sectPr w:rsidR="00FD0E7C" w:rsidRPr="00FD0E7C" w:rsidSect="00FD0E7C">
      <w:pgSz w:w="16838" w:h="11906" w:orient="landscape"/>
      <w:pgMar w:top="567" w:right="1418" w:bottom="567" w:left="1418" w:header="709" w:footer="709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tjQ1MzK0MDY0MDJU0lEKTi0uzszPAykwrAUACr/nESwAAAA="/>
  </w:docVars>
  <w:rsids>
    <w:rsidRoot w:val="00FD0E7C"/>
    <w:rsid w:val="00FD0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1FC84"/>
  <w15:chartTrackingRefBased/>
  <w15:docId w15:val="{DBC6BB09-8285-4FDF-989C-A4ECB94C8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2">
    <w:name w:val="heading 2"/>
    <w:basedOn w:val="Normaali"/>
    <w:link w:val="Otsikko2Char"/>
    <w:uiPriority w:val="9"/>
    <w:qFormat/>
    <w:rsid w:val="00FD0E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2Char">
    <w:name w:val="Otsikko 2 Char"/>
    <w:basedOn w:val="Kappaleenoletusfontti"/>
    <w:link w:val="Otsikko2"/>
    <w:uiPriority w:val="9"/>
    <w:rsid w:val="00FD0E7C"/>
    <w:rPr>
      <w:rFonts w:ascii="Times New Roman" w:eastAsia="Times New Roman" w:hAnsi="Times New Roman" w:cs="Times New Roman"/>
      <w:b/>
      <w:bCs/>
      <w:sz w:val="36"/>
      <w:szCs w:val="36"/>
      <w:lang w:eastAsia="fi-FI"/>
    </w:rPr>
  </w:style>
  <w:style w:type="character" w:customStyle="1" w:styleId="control-button-text">
    <w:name w:val="control-button-text"/>
    <w:basedOn w:val="Kappaleenoletusfontti"/>
    <w:rsid w:val="00FD0E7C"/>
  </w:style>
  <w:style w:type="paragraph" w:styleId="NormaaliWWW">
    <w:name w:val="Normal (Web)"/>
    <w:basedOn w:val="Normaali"/>
    <w:uiPriority w:val="99"/>
    <w:semiHidden/>
    <w:unhideWhenUsed/>
    <w:rsid w:val="00FD0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styleId="Voimakas">
    <w:name w:val="Strong"/>
    <w:basedOn w:val="Kappaleenoletusfontti"/>
    <w:uiPriority w:val="22"/>
    <w:qFormat/>
    <w:rsid w:val="00FD0E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8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2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7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8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2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146226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549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7751740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69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867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2746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3113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6566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652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287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4700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5058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591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4871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46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598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338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8935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799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4857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4142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54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7803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4441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723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858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623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6266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951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5859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120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711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63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685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0138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7045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66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880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680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9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19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8904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287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2907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801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960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7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7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09577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38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99767038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99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4838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260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9008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97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70738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70571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415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570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800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832975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6446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39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338973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872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916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5344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7797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635750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93408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509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936171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33577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566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1288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6194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3821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1922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777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7512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24703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6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3614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513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6946048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32525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877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96286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4595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524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737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4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24805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58177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32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086748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84595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356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017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292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905524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868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804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826039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75455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409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6665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525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0572734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85904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3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80508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0821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84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5647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24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2822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31377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22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777833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65234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300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5970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108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492736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7135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13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3740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11107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52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0399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2-13T15:26:00Z</dcterms:created>
  <dcterms:modified xsi:type="dcterms:W3CDTF">2022-02-13T15:29:00Z</dcterms:modified>
</cp:coreProperties>
</file>